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 xml:space="preserve">uses Prisma as </w:t>
      </w:r>
      <w:proofErr w:type="gramStart"/>
      <w:r>
        <w:t>the</w:t>
      </w:r>
      <w:proofErr w:type="gramEnd"/>
      <w:r>
        <w:t xml:space="preserv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CF550CF" w14:textId="5AA6A6DB" w:rsidR="00AC6AAF" w:rsidRPr="00AC6AAF" w:rsidRDefault="00AC6AAF" w:rsidP="00AC6AAF">
      <w:pPr>
        <w:jc w:val="center"/>
      </w:pPr>
      <w:r w:rsidRPr="00AC6AAF">
        <w:rPr>
          <w:highlight w:val="yellow"/>
        </w:rPr>
        <w:t>Give entity diagram, Prisma schema,</w:t>
      </w:r>
    </w:p>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31"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lastRenderedPageBreak/>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32"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20658B0" w14:textId="77777777" w:rsidR="00D972ED" w:rsidRDefault="00D972ED" w:rsidP="00B46AC0">
      <w:pPr>
        <w:ind w:left="0" w:firstLine="0"/>
      </w:pPr>
    </w:p>
    <w:p w14:paraId="771E849F" w14:textId="77777777" w:rsidR="00D972ED" w:rsidRDefault="00D972ED" w:rsidP="00B46AC0">
      <w:pPr>
        <w:ind w:left="0" w:firstLine="0"/>
      </w:pPr>
    </w:p>
    <w:p w14:paraId="75600DBD" w14:textId="77777777" w:rsidR="00D972ED" w:rsidRDefault="00D972ED" w:rsidP="00B46AC0">
      <w:pPr>
        <w:ind w:left="0" w:firstLine="0"/>
      </w:pPr>
    </w:p>
    <w:p w14:paraId="5F09DE58" w14:textId="77777777" w:rsidR="00D972ED" w:rsidRDefault="00D972ED" w:rsidP="00B46AC0">
      <w:pPr>
        <w:ind w:left="0" w:firstLine="0"/>
      </w:pPr>
    </w:p>
    <w:p w14:paraId="5F0BE240" w14:textId="77777777" w:rsidR="00D972ED" w:rsidRDefault="00D972ED"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319C64AE" w14:textId="77777777" w:rsidR="00F16331" w:rsidRDefault="00F16331"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4657FAA4" w14:textId="77777777" w:rsidR="00F16331" w:rsidRDefault="00F16331"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t>Conducted tests</w:t>
      </w:r>
      <w:r w:rsidR="007A7CEE">
        <w:t xml:space="preserve"> </w:t>
      </w:r>
    </w:p>
    <w:p w14:paraId="6E63E0ED" w14:textId="77777777" w:rsidR="00F16331" w:rsidRDefault="00F16331" w:rsidP="00F16331"/>
    <w:p w14:paraId="3851CD57" w14:textId="77777777" w:rsidR="00F16331" w:rsidRDefault="00F16331" w:rsidP="00F16331"/>
    <w:p w14:paraId="7E8C551E" w14:textId="77777777" w:rsidR="00067BDD" w:rsidRDefault="00067BDD" w:rsidP="00F16331"/>
    <w:p w14:paraId="6AFC19C7" w14:textId="77777777" w:rsidR="00067BDD" w:rsidRDefault="00067BDD" w:rsidP="00F16331"/>
    <w:p w14:paraId="16539219" w14:textId="77777777" w:rsidR="00067BDD" w:rsidRDefault="00067BDD" w:rsidP="00F16331"/>
    <w:p w14:paraId="0886761A" w14:textId="77777777" w:rsidR="00067BDD" w:rsidRDefault="00067BDD" w:rsidP="00F16331"/>
    <w:p w14:paraId="65AF01F8" w14:textId="77777777" w:rsidR="00067BDD" w:rsidRDefault="00067BDD" w:rsidP="00F16331"/>
    <w:p w14:paraId="32571DF9" w14:textId="77777777" w:rsidR="00067BDD" w:rsidRDefault="00067BDD" w:rsidP="00F16331"/>
    <w:p w14:paraId="63ECCF5D" w14:textId="77777777" w:rsidR="00067BDD" w:rsidRDefault="00067BDD" w:rsidP="00F16331"/>
    <w:p w14:paraId="2AE15BFE" w14:textId="77777777" w:rsidR="00067BDD" w:rsidRDefault="00067BDD" w:rsidP="00F16331"/>
    <w:p w14:paraId="7ACD8651" w14:textId="77777777" w:rsidR="00067BDD" w:rsidRDefault="00067BDD" w:rsidP="00F16331"/>
    <w:p w14:paraId="4F2C862A" w14:textId="77777777" w:rsidR="00067BDD" w:rsidRDefault="00067BDD" w:rsidP="00F16331"/>
    <w:p w14:paraId="4BA854C7" w14:textId="77777777" w:rsidR="00067BDD" w:rsidRDefault="00067BDD" w:rsidP="00F16331"/>
    <w:p w14:paraId="2B44F7A0" w14:textId="77777777" w:rsidR="00067BDD" w:rsidRDefault="00067BDD" w:rsidP="00F16331"/>
    <w:p w14:paraId="18071234" w14:textId="77777777" w:rsidR="00067BDD" w:rsidRDefault="00067BDD" w:rsidP="00F16331"/>
    <w:p w14:paraId="01540199" w14:textId="77777777" w:rsidR="00067BDD" w:rsidRDefault="00067BDD" w:rsidP="00F16331"/>
    <w:p w14:paraId="10954BBF" w14:textId="77777777" w:rsidR="00067BDD" w:rsidRDefault="00067BDD" w:rsidP="00F16331"/>
    <w:p w14:paraId="4D00B7E2" w14:textId="77777777" w:rsidR="00067BDD" w:rsidRDefault="00067BDD" w:rsidP="00F16331"/>
    <w:p w14:paraId="733CD3D8" w14:textId="77777777" w:rsidR="00067BDD" w:rsidRDefault="00067BDD" w:rsidP="00F16331"/>
    <w:p w14:paraId="05CB0D0F" w14:textId="77777777" w:rsidR="00067BDD" w:rsidRDefault="00067BDD" w:rsidP="00F16331"/>
    <w:p w14:paraId="524255BB" w14:textId="77777777" w:rsidR="00067BDD" w:rsidRDefault="00067BDD" w:rsidP="00F16331"/>
    <w:p w14:paraId="0523EFE6" w14:textId="77777777" w:rsidR="00067BDD" w:rsidRDefault="00067BDD" w:rsidP="00F16331"/>
    <w:p w14:paraId="5AF1E4F6" w14:textId="77777777" w:rsidR="00067BDD" w:rsidRDefault="00067BDD" w:rsidP="00F16331"/>
    <w:p w14:paraId="75FE8864" w14:textId="77777777" w:rsidR="00067BDD" w:rsidRDefault="00067BDD" w:rsidP="00F16331"/>
    <w:p w14:paraId="1F45B193" w14:textId="77777777" w:rsidR="00067BDD" w:rsidRPr="00F16331" w:rsidRDefault="00067BDD" w:rsidP="00F16331"/>
    <w:p w14:paraId="637726B4" w14:textId="77777777" w:rsidR="007A7CEE" w:rsidRPr="007A7CEE" w:rsidRDefault="007A7CEE" w:rsidP="007A7CEE"/>
    <w:p w14:paraId="64771959" w14:textId="124A8A72" w:rsidR="00067BDD" w:rsidRPr="00067BDD" w:rsidRDefault="00067BDD" w:rsidP="00067BDD">
      <w:pPr>
        <w:pStyle w:val="ListParagraph"/>
        <w:numPr>
          <w:ilvl w:val="0"/>
          <w:numId w:val="32"/>
        </w:numPr>
        <w:rPr>
          <w:b/>
          <w:bCs/>
        </w:rPr>
      </w:pPr>
      <w:r w:rsidRPr="00067BDD">
        <w:rPr>
          <w:b/>
          <w:bCs/>
        </w:rPr>
        <w:lastRenderedPageBreak/>
        <w:t xml:space="preserve">Authentication </w:t>
      </w:r>
    </w:p>
    <w:p w14:paraId="01BF7CF9" w14:textId="77777777" w:rsidR="00067BDD" w:rsidRPr="00067BDD" w:rsidRDefault="00067BDD" w:rsidP="00067BDD">
      <w:pPr>
        <w:pStyle w:val="ListParagraph"/>
        <w:ind w:left="360"/>
        <w:rPr>
          <w:b/>
          <w:bCs/>
        </w:rPr>
      </w:pPr>
      <w:r w:rsidRPr="00067BDD">
        <w:rPr>
          <w:b/>
          <w:bCs/>
        </w:rPr>
        <w:t>Local Sign-In with Credentials</w:t>
      </w:r>
    </w:p>
    <w:p w14:paraId="2A2A1CAC" w14:textId="77777777" w:rsidR="00067BDD" w:rsidRPr="00067BDD" w:rsidRDefault="00067BDD" w:rsidP="00067BDD">
      <w:pPr>
        <w:pStyle w:val="ListParagraph"/>
        <w:numPr>
          <w:ilvl w:val="0"/>
          <w:numId w:val="42"/>
        </w:numPr>
        <w:rPr>
          <w:b/>
          <w:bCs/>
        </w:rPr>
      </w:pPr>
      <w:r w:rsidRPr="00067BDD">
        <w:rPr>
          <w:b/>
          <w:bCs/>
        </w:rPr>
        <w:t>A custom sign-in page allows users to authenticate using a username and password.</w:t>
      </w:r>
    </w:p>
    <w:p w14:paraId="6A8FAB26" w14:textId="77777777" w:rsidR="00067BDD" w:rsidRPr="00067BDD" w:rsidRDefault="00067BDD" w:rsidP="00067BDD">
      <w:pPr>
        <w:pStyle w:val="ListParagraph"/>
        <w:ind w:left="360"/>
        <w:rPr>
          <w:b/>
          <w:bCs/>
        </w:rPr>
      </w:pPr>
      <w:r w:rsidRPr="00067BDD">
        <w:rPr>
          <w:b/>
          <w:bCs/>
        </w:rPr>
        <w:t>Google OAuth Integration</w:t>
      </w:r>
    </w:p>
    <w:p w14:paraId="24A5CBB0" w14:textId="77777777" w:rsidR="00067BDD" w:rsidRPr="00067BDD" w:rsidRDefault="00067BDD" w:rsidP="00067BDD">
      <w:pPr>
        <w:pStyle w:val="ListParagraph"/>
        <w:numPr>
          <w:ilvl w:val="1"/>
          <w:numId w:val="43"/>
        </w:numPr>
        <w:rPr>
          <w:b/>
          <w:bCs/>
        </w:rPr>
      </w:pPr>
      <w:r w:rsidRPr="00067BDD">
        <w:rPr>
          <w:b/>
          <w:bCs/>
        </w:rPr>
        <w:t xml:space="preserve">Google Sign-In was configured using an OAuth client from the </w:t>
      </w:r>
      <w:hyperlink r:id="rId21" w:tgtFrame="_blank" w:history="1">
        <w:r w:rsidRPr="00067BDD">
          <w:rPr>
            <w:rStyle w:val="Hyperlink"/>
            <w:b/>
            <w:bCs/>
          </w:rPr>
          <w:t xml:space="preserve">Google Cloud Console </w:t>
        </w:r>
      </w:hyperlink>
      <w:r w:rsidRPr="00067BDD">
        <w:rPr>
          <w:b/>
          <w:bCs/>
        </w:rPr>
        <w:t>.</w:t>
      </w:r>
    </w:p>
    <w:p w14:paraId="0783F496" w14:textId="6CA1B337" w:rsidR="00067BDD" w:rsidRDefault="00067BDD" w:rsidP="00067BDD">
      <w:pPr>
        <w:pStyle w:val="ListParagraph"/>
        <w:numPr>
          <w:ilvl w:val="1"/>
          <w:numId w:val="43"/>
        </w:numPr>
        <w:rPr>
          <w:b/>
          <w:bCs/>
        </w:rPr>
      </w:pPr>
      <w:r w:rsidRPr="00067BDD">
        <w:rPr>
          <w:b/>
          <w:bCs/>
        </w:rPr>
        <w:t xml:space="preserve">Redirect URI: </w:t>
      </w:r>
      <w:hyperlink r:id="rId22" w:history="1">
        <w:r w:rsidRPr="00067BDD">
          <w:rPr>
            <w:rStyle w:val="Hyperlink"/>
            <w:b/>
            <w:bCs/>
          </w:rPr>
          <w:t>http://localhost:3000/api/auth/callback/google</w:t>
        </w:r>
      </w:hyperlink>
    </w:p>
    <w:p w14:paraId="0CFED833" w14:textId="77777777" w:rsidR="00067BDD" w:rsidRPr="00067BDD" w:rsidRDefault="00067BDD" w:rsidP="00067BDD">
      <w:pPr>
        <w:pStyle w:val="ListParagraph"/>
        <w:numPr>
          <w:ilvl w:val="1"/>
          <w:numId w:val="43"/>
        </w:numPr>
        <w:rPr>
          <w:b/>
          <w:bCs/>
        </w:rPr>
      </w:pPr>
      <w:r w:rsidRPr="00067BDD">
        <w:rPr>
          <w:b/>
          <w:bCs/>
        </w:rPr>
        <w:t xml:space="preserve">Credentials stored securely </w:t>
      </w:r>
      <w:proofErr w:type="gramStart"/>
      <w:r w:rsidRPr="00067BDD">
        <w:rPr>
          <w:b/>
          <w:bCs/>
        </w:rPr>
        <w:t>in .</w:t>
      </w:r>
      <w:proofErr w:type="spellStart"/>
      <w:r w:rsidRPr="00067BDD">
        <w:rPr>
          <w:b/>
          <w:bCs/>
        </w:rPr>
        <w:t>env</w:t>
      </w:r>
      <w:proofErr w:type="gramEnd"/>
      <w:r w:rsidRPr="00067BDD">
        <w:rPr>
          <w:b/>
          <w:bCs/>
        </w:rPr>
        <w:t>.local</w:t>
      </w:r>
      <w:proofErr w:type="spellEnd"/>
      <w:r w:rsidRPr="00067BDD">
        <w:rPr>
          <w:b/>
          <w:bCs/>
        </w:rPr>
        <w:t>:</w:t>
      </w:r>
    </w:p>
    <w:p w14:paraId="2AB8E589" w14:textId="77777777" w:rsidR="00067BDD" w:rsidRPr="00067BDD" w:rsidRDefault="00067BDD" w:rsidP="00067BDD">
      <w:pPr>
        <w:ind w:left="0" w:firstLine="0"/>
        <w:rPr>
          <w:b/>
          <w:bCs/>
        </w:rPr>
      </w:pPr>
    </w:p>
    <w:p w14:paraId="47863E7F" w14:textId="77777777" w:rsidR="00067BDD" w:rsidRPr="00067BDD" w:rsidRDefault="00067BDD" w:rsidP="00067BDD">
      <w:pPr>
        <w:rPr>
          <w:b/>
          <w:bCs/>
        </w:rPr>
      </w:pPr>
      <w:r w:rsidRPr="00067BDD">
        <w:rPr>
          <w:b/>
          <w:bCs/>
        </w:rPr>
        <w:t>. Session Management</w:t>
      </w:r>
    </w:p>
    <w:p w14:paraId="04186236" w14:textId="77777777" w:rsidR="00067BDD" w:rsidRPr="00067BDD" w:rsidRDefault="00067BDD" w:rsidP="00067BDD">
      <w:pPr>
        <w:numPr>
          <w:ilvl w:val="0"/>
          <w:numId w:val="44"/>
        </w:numPr>
      </w:pPr>
      <w:r w:rsidRPr="00067BDD">
        <w:t xml:space="preserve">Sessions are managed via </w:t>
      </w:r>
      <w:proofErr w:type="spellStart"/>
      <w:r w:rsidRPr="00067BDD">
        <w:t>NextAuth’s</w:t>
      </w:r>
      <w:proofErr w:type="spellEnd"/>
      <w:r w:rsidRPr="00067BDD">
        <w:t xml:space="preserve"> built-in functionality.</w:t>
      </w:r>
    </w:p>
    <w:p w14:paraId="367C5D73" w14:textId="5250B5B2" w:rsidR="00067BDD" w:rsidRPr="00067BDD" w:rsidRDefault="00067BDD" w:rsidP="00067BDD">
      <w:pPr>
        <w:numPr>
          <w:ilvl w:val="0"/>
          <w:numId w:val="44"/>
        </w:numPr>
      </w:pPr>
      <w:r w:rsidRPr="00067BDD">
        <w:t>Server-side session checks (</w:t>
      </w:r>
      <w:proofErr w:type="spellStart"/>
      <w:r w:rsidRPr="00067BDD">
        <w:rPr>
          <w:b/>
          <w:bCs/>
        </w:rPr>
        <w:t>getServerSession</w:t>
      </w:r>
      <w:proofErr w:type="spellEnd"/>
      <w:r w:rsidRPr="00067BDD">
        <w:t>):</w:t>
      </w:r>
    </w:p>
    <w:p w14:paraId="5C19E895" w14:textId="77777777" w:rsidR="00067BDD" w:rsidRPr="00067BDD" w:rsidRDefault="00067BDD" w:rsidP="00067BDD">
      <w:pPr>
        <w:numPr>
          <w:ilvl w:val="1"/>
          <w:numId w:val="44"/>
        </w:numPr>
      </w:pPr>
      <w:r w:rsidRPr="00067BDD">
        <w:t xml:space="preserve">Unauthenticated users are redirected to </w:t>
      </w:r>
      <w:r w:rsidRPr="00067BDD">
        <w:rPr>
          <w:b/>
          <w:bCs/>
        </w:rPr>
        <w:t>/</w:t>
      </w:r>
      <w:proofErr w:type="spellStart"/>
      <w:r w:rsidRPr="00067BDD">
        <w:rPr>
          <w:b/>
          <w:bCs/>
        </w:rPr>
        <w:t>signin</w:t>
      </w:r>
      <w:proofErr w:type="spellEnd"/>
    </w:p>
    <w:p w14:paraId="68FC73DE" w14:textId="77777777" w:rsidR="00067BDD" w:rsidRPr="00067BDD" w:rsidRDefault="00067BDD" w:rsidP="00067BDD">
      <w:pPr>
        <w:numPr>
          <w:ilvl w:val="1"/>
          <w:numId w:val="44"/>
        </w:numPr>
      </w:pPr>
      <w:r w:rsidRPr="00067BDD">
        <w:t>Authenticated users gain access to dashboard content</w:t>
      </w:r>
    </w:p>
    <w:p w14:paraId="74531BD2" w14:textId="481467CA" w:rsidR="003E0F59" w:rsidRDefault="003E0F59" w:rsidP="00067BDD"/>
    <w:p w14:paraId="2EDF6D20" w14:textId="18FA2A8E" w:rsidR="00067BDD" w:rsidRPr="00D11D30" w:rsidRDefault="00067BDD" w:rsidP="00067BDD">
      <w:r>
        <w:rPr>
          <w:noProof/>
        </w:rPr>
        <w:drawing>
          <wp:inline distT="0" distB="0" distL="0" distR="0" wp14:anchorId="503F4441" wp14:editId="575D5320">
            <wp:extent cx="6129655" cy="3076575"/>
            <wp:effectExtent l="0" t="0" r="4445" b="9525"/>
            <wp:docPr id="1016237127" name="Picture 1" descr="A black screen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37127" name="Picture 1" descr="A black screen with a black background&#10;&#10;AI-generated content may be incorrect."/>
                    <pic:cNvPicPr/>
                  </pic:nvPicPr>
                  <pic:blipFill>
                    <a:blip r:embed="rId23"/>
                    <a:stretch>
                      <a:fillRect/>
                    </a:stretch>
                  </pic:blipFill>
                  <pic:spPr>
                    <a:xfrm>
                      <a:off x="0" y="0"/>
                      <a:ext cx="6129655" cy="3076575"/>
                    </a:xfrm>
                    <a:prstGeom prst="rect">
                      <a:avLst/>
                    </a:prstGeom>
                  </pic:spPr>
                </pic:pic>
              </a:graphicData>
            </a:graphic>
          </wp:inline>
        </w:drawing>
      </w:r>
    </w:p>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8420F6" w14:paraId="280A2382" w14:textId="77777777" w:rsidTr="008420F6">
        <w:tc>
          <w:tcPr>
            <w:tcW w:w="4779" w:type="dxa"/>
          </w:tcPr>
          <w:p w14:paraId="0FFA7B8A" w14:textId="677A59F3" w:rsidR="008420F6" w:rsidRDefault="008420F6" w:rsidP="008420F6">
            <w:pPr>
              <w:ind w:left="0" w:firstLine="0"/>
            </w:pPr>
            <w:r>
              <w:rPr>
                <w:bCs/>
                <w:color w:val="auto"/>
                <w:sz w:val="24"/>
                <w:szCs w:val="24"/>
              </w:rPr>
              <w:t>Mohammad Hassan</w:t>
            </w:r>
          </w:p>
        </w:tc>
        <w:tc>
          <w:tcPr>
            <w:tcW w:w="4854" w:type="dxa"/>
          </w:tcPr>
          <w:p w14:paraId="17620FF0" w14:textId="7A7F4B37" w:rsidR="008420F6" w:rsidRPr="002D2F31" w:rsidRDefault="002D2F31" w:rsidP="002D2F31">
            <w:pPr>
              <w:pStyle w:val="ListParagraph"/>
              <w:numPr>
                <w:ilvl w:val="0"/>
                <w:numId w:val="41"/>
              </w:numPr>
            </w:pPr>
            <w:r w:rsidRPr="002D2F31">
              <w:t>Report</w:t>
            </w:r>
          </w:p>
        </w:tc>
      </w:tr>
      <w:tr w:rsidR="002D2F31" w14:paraId="71EB0FBC" w14:textId="77777777" w:rsidTr="008420F6">
        <w:tc>
          <w:tcPr>
            <w:tcW w:w="4779" w:type="dxa"/>
          </w:tcPr>
          <w:p w14:paraId="28010A58" w14:textId="5BD9A8A0" w:rsidR="002D2F31" w:rsidRDefault="002D2F31" w:rsidP="002D2F31">
            <w:pPr>
              <w:ind w:left="0" w:firstLine="0"/>
            </w:pPr>
            <w:r>
              <w:rPr>
                <w:bCs/>
                <w:color w:val="auto"/>
                <w:sz w:val="24"/>
                <w:szCs w:val="24"/>
              </w:rPr>
              <w:t>Ahmed Mohammed Abu Arrah</w:t>
            </w:r>
          </w:p>
        </w:tc>
        <w:tc>
          <w:tcPr>
            <w:tcW w:w="4854" w:type="dxa"/>
          </w:tcPr>
          <w:p w14:paraId="4AF69CD2" w14:textId="5E4291F3" w:rsidR="002D2F31" w:rsidRDefault="002D2F31" w:rsidP="002D2F31">
            <w:pPr>
              <w:pStyle w:val="ListParagraph"/>
              <w:numPr>
                <w:ilvl w:val="0"/>
                <w:numId w:val="41"/>
              </w:numPr>
            </w:pPr>
            <w:r w:rsidRPr="002D2F31">
              <w:t>Report</w:t>
            </w:r>
          </w:p>
        </w:tc>
      </w:tr>
      <w:tr w:rsidR="002D2F31" w14:paraId="2E9179C4" w14:textId="77777777" w:rsidTr="008420F6">
        <w:tc>
          <w:tcPr>
            <w:tcW w:w="4779" w:type="dxa"/>
          </w:tcPr>
          <w:p w14:paraId="61C78B44" w14:textId="4826EACD" w:rsidR="002D2F31" w:rsidRDefault="002D2F31" w:rsidP="002D2F31">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F36A62A" w14:textId="3AE604E6" w:rsidR="002D2F31" w:rsidRDefault="002D2F31" w:rsidP="002D2F31">
            <w:pPr>
              <w:pStyle w:val="ListParagraph"/>
              <w:numPr>
                <w:ilvl w:val="0"/>
                <w:numId w:val="41"/>
              </w:numPr>
            </w:pPr>
            <w:r w:rsidRPr="002D2F31">
              <w:t>Report</w:t>
            </w:r>
          </w:p>
        </w:tc>
      </w:tr>
      <w:tr w:rsidR="002D2F31" w14:paraId="1012E523" w14:textId="77777777" w:rsidTr="008420F6">
        <w:tc>
          <w:tcPr>
            <w:tcW w:w="4779" w:type="dxa"/>
          </w:tcPr>
          <w:p w14:paraId="1DF92C3F" w14:textId="180A8ACC" w:rsidR="002D2F31" w:rsidRDefault="002D2F31" w:rsidP="002D2F31">
            <w:pPr>
              <w:ind w:left="0" w:firstLine="0"/>
            </w:pPr>
            <w:r>
              <w:rPr>
                <w:bCs/>
                <w:color w:val="auto"/>
                <w:sz w:val="24"/>
                <w:szCs w:val="24"/>
              </w:rPr>
              <w:t>Mostafa Youssef</w:t>
            </w:r>
          </w:p>
        </w:tc>
        <w:tc>
          <w:tcPr>
            <w:tcW w:w="4854" w:type="dxa"/>
          </w:tcPr>
          <w:p w14:paraId="7B2330C5" w14:textId="0C67F5A3" w:rsidR="002D2F31" w:rsidRDefault="00067BDD" w:rsidP="002D2F31">
            <w:pPr>
              <w:pStyle w:val="ListParagraph"/>
              <w:numPr>
                <w:ilvl w:val="0"/>
                <w:numId w:val="41"/>
              </w:numPr>
            </w:pPr>
            <w:r>
              <w:t>Sign in page, and Authentication.</w:t>
            </w:r>
          </w:p>
        </w:tc>
      </w:tr>
      <w:tr w:rsidR="002D2F31" w14:paraId="5605CD53" w14:textId="77777777" w:rsidTr="008420F6">
        <w:tc>
          <w:tcPr>
            <w:tcW w:w="4779" w:type="dxa"/>
          </w:tcPr>
          <w:p w14:paraId="3FED3506" w14:textId="677B8328" w:rsidR="002D2F31" w:rsidRDefault="002D2F31" w:rsidP="002D2F31">
            <w:pPr>
              <w:ind w:left="0" w:firstLine="0"/>
            </w:pPr>
            <w:r>
              <w:rPr>
                <w:bCs/>
                <w:color w:val="auto"/>
                <w:sz w:val="24"/>
                <w:szCs w:val="24"/>
              </w:rPr>
              <w:t>Mohammad Hassan</w:t>
            </w:r>
          </w:p>
        </w:tc>
        <w:tc>
          <w:tcPr>
            <w:tcW w:w="4854" w:type="dxa"/>
          </w:tcPr>
          <w:p w14:paraId="0A1801B2" w14:textId="0B613691" w:rsidR="002D2F31" w:rsidRDefault="002D2F31" w:rsidP="002D2F31">
            <w:pPr>
              <w:pStyle w:val="ListParagraph"/>
              <w:numPr>
                <w:ilvl w:val="0"/>
                <w:numId w:val="41"/>
              </w:numPr>
            </w:pPr>
            <w:r w:rsidRPr="002D2F31">
              <w:t>Report</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4"/>
      <w:footerReference w:type="default" r:id="rId25"/>
      <w:footerReference w:type="first" r:id="rId26"/>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0ECBC7" w14:textId="77777777" w:rsidR="00BB6261" w:rsidRDefault="00BB6261">
      <w:pPr>
        <w:spacing w:after="0" w:line="240" w:lineRule="auto"/>
      </w:pPr>
      <w:r>
        <w:separator/>
      </w:r>
    </w:p>
  </w:endnote>
  <w:endnote w:type="continuationSeparator" w:id="0">
    <w:p w14:paraId="0FDC4874" w14:textId="77777777" w:rsidR="00BB6261" w:rsidRDefault="00BB6261">
      <w:pPr>
        <w:spacing w:after="0" w:line="240" w:lineRule="auto"/>
      </w:pPr>
      <w:r>
        <w:continuationSeparator/>
      </w:r>
    </w:p>
  </w:endnote>
  <w:endnote w:type="continuationNotice" w:id="1">
    <w:p w14:paraId="39D3C1FE" w14:textId="77777777" w:rsidR="00BB6261" w:rsidRDefault="00BB6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8A7EC" w14:textId="77777777" w:rsidR="00BB6261" w:rsidRDefault="00BB6261">
      <w:pPr>
        <w:spacing w:after="0" w:line="240" w:lineRule="auto"/>
      </w:pPr>
      <w:r>
        <w:separator/>
      </w:r>
    </w:p>
  </w:footnote>
  <w:footnote w:type="continuationSeparator" w:id="0">
    <w:p w14:paraId="731002C3" w14:textId="77777777" w:rsidR="00BB6261" w:rsidRDefault="00BB6261">
      <w:pPr>
        <w:spacing w:after="0" w:line="240" w:lineRule="auto"/>
      </w:pPr>
      <w:r>
        <w:continuationSeparator/>
      </w:r>
    </w:p>
  </w:footnote>
  <w:footnote w:type="continuationNotice" w:id="1">
    <w:p w14:paraId="60C20E8A" w14:textId="77777777" w:rsidR="00BB6261" w:rsidRDefault="00BB62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1"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0"/>
  </w:num>
  <w:num w:numId="10" w16cid:durableId="580986456">
    <w:abstractNumId w:val="42"/>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1"/>
  </w:num>
  <w:num w:numId="36" w16cid:durableId="1389963097">
    <w:abstractNumId w:val="16"/>
  </w:num>
  <w:num w:numId="37" w16cid:durableId="1096248261">
    <w:abstractNumId w:val="43"/>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079330147">
    <w:abstractNumId w:val="27"/>
  </w:num>
  <w:num w:numId="43" w16cid:durableId="1519150858">
    <w:abstractNumId w:val="25"/>
  </w:num>
  <w:num w:numId="44"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67BDD"/>
    <w:rsid w:val="00072F2A"/>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12A0B"/>
    <w:rsid w:val="00415FE8"/>
    <w:rsid w:val="00420AD4"/>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80535"/>
    <w:rsid w:val="007811DC"/>
    <w:rsid w:val="007826F7"/>
    <w:rsid w:val="007A548B"/>
    <w:rsid w:val="007A7CEE"/>
    <w:rsid w:val="007B494E"/>
    <w:rsid w:val="007E4FBD"/>
    <w:rsid w:val="007F77C8"/>
    <w:rsid w:val="00801487"/>
    <w:rsid w:val="008052D7"/>
    <w:rsid w:val="00812CB5"/>
    <w:rsid w:val="00814057"/>
    <w:rsid w:val="0081601E"/>
    <w:rsid w:val="0082768E"/>
    <w:rsid w:val="008420F6"/>
    <w:rsid w:val="00853A0A"/>
    <w:rsid w:val="0085608D"/>
    <w:rsid w:val="00864F67"/>
    <w:rsid w:val="0087679B"/>
    <w:rsid w:val="008831A5"/>
    <w:rsid w:val="00896526"/>
    <w:rsid w:val="00897240"/>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5908"/>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B03B2F"/>
    <w:rsid w:val="00B2497C"/>
    <w:rsid w:val="00B30026"/>
    <w:rsid w:val="00B347D8"/>
    <w:rsid w:val="00B46AC0"/>
    <w:rsid w:val="00B52CD0"/>
    <w:rsid w:val="00B603E5"/>
    <w:rsid w:val="00B62AD6"/>
    <w:rsid w:val="00B94E12"/>
    <w:rsid w:val="00BA28AC"/>
    <w:rsid w:val="00BB0923"/>
    <w:rsid w:val="00BB0F9A"/>
    <w:rsid w:val="00BB3CBB"/>
    <w:rsid w:val="00BB6261"/>
    <w:rsid w:val="00BB6F9E"/>
    <w:rsid w:val="00BB70F9"/>
    <w:rsid w:val="00BC18EE"/>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067BD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character" w:customStyle="1" w:styleId="Heading3Char">
    <w:name w:val="Heading 3 Char"/>
    <w:basedOn w:val="DefaultParagraphFont"/>
    <w:link w:val="Heading3"/>
    <w:uiPriority w:val="9"/>
    <w:semiHidden/>
    <w:rsid w:val="00067BDD"/>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067BDD"/>
    <w:rPr>
      <w:color w:val="605E5C"/>
      <w:shd w:val="clear" w:color="auto" w:fill="E1DFDD"/>
    </w:rPr>
  </w:style>
  <w:style w:type="character" w:styleId="HTMLCode">
    <w:name w:val="HTML Code"/>
    <w:basedOn w:val="DefaultParagraphFont"/>
    <w:uiPriority w:val="99"/>
    <w:semiHidden/>
    <w:unhideWhenUsed/>
    <w:rsid w:val="00067BD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74061">
      <w:bodyDiv w:val="1"/>
      <w:marLeft w:val="0"/>
      <w:marRight w:val="0"/>
      <w:marTop w:val="0"/>
      <w:marBottom w:val="0"/>
      <w:divBdr>
        <w:top w:val="none" w:sz="0" w:space="0" w:color="auto"/>
        <w:left w:val="none" w:sz="0" w:space="0" w:color="auto"/>
        <w:bottom w:val="none" w:sz="0" w:space="0" w:color="auto"/>
        <w:right w:val="none" w:sz="0" w:space="0" w:color="auto"/>
      </w:divBdr>
    </w:div>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285549007">
      <w:bodyDiv w:val="1"/>
      <w:marLeft w:val="0"/>
      <w:marRight w:val="0"/>
      <w:marTop w:val="0"/>
      <w:marBottom w:val="0"/>
      <w:divBdr>
        <w:top w:val="none" w:sz="0" w:space="0" w:color="auto"/>
        <w:left w:val="none" w:sz="0" w:space="0" w:color="auto"/>
        <w:bottom w:val="none" w:sz="0" w:space="0" w:color="auto"/>
        <w:right w:val="none" w:sz="0" w:space="0" w:color="auto"/>
      </w:divBdr>
    </w:div>
    <w:div w:id="459492916">
      <w:bodyDiv w:val="1"/>
      <w:marLeft w:val="0"/>
      <w:marRight w:val="0"/>
      <w:marTop w:val="0"/>
      <w:marBottom w:val="0"/>
      <w:divBdr>
        <w:top w:val="none" w:sz="0" w:space="0" w:color="auto"/>
        <w:left w:val="none" w:sz="0" w:space="0" w:color="auto"/>
        <w:bottom w:val="none" w:sz="0" w:space="0" w:color="auto"/>
        <w:right w:val="none" w:sz="0" w:space="0" w:color="auto"/>
      </w:divBdr>
    </w:div>
    <w:div w:id="546645359">
      <w:bodyDiv w:val="1"/>
      <w:marLeft w:val="0"/>
      <w:marRight w:val="0"/>
      <w:marTop w:val="0"/>
      <w:marBottom w:val="0"/>
      <w:divBdr>
        <w:top w:val="none" w:sz="0" w:space="0" w:color="auto"/>
        <w:left w:val="none" w:sz="0" w:space="0" w:color="auto"/>
        <w:bottom w:val="none" w:sz="0" w:space="0" w:color="auto"/>
        <w:right w:val="none" w:sz="0" w:space="0" w:color="auto"/>
      </w:divBdr>
    </w:div>
    <w:div w:id="579363098">
      <w:bodyDiv w:val="1"/>
      <w:marLeft w:val="0"/>
      <w:marRight w:val="0"/>
      <w:marTop w:val="0"/>
      <w:marBottom w:val="0"/>
      <w:divBdr>
        <w:top w:val="none" w:sz="0" w:space="0" w:color="auto"/>
        <w:left w:val="none" w:sz="0" w:space="0" w:color="auto"/>
        <w:bottom w:val="none" w:sz="0" w:space="0" w:color="auto"/>
        <w:right w:val="none" w:sz="0" w:space="0" w:color="auto"/>
      </w:divBdr>
    </w:div>
    <w:div w:id="789208974">
      <w:bodyDiv w:val="1"/>
      <w:marLeft w:val="0"/>
      <w:marRight w:val="0"/>
      <w:marTop w:val="0"/>
      <w:marBottom w:val="0"/>
      <w:divBdr>
        <w:top w:val="none" w:sz="0" w:space="0" w:color="auto"/>
        <w:left w:val="none" w:sz="0" w:space="0" w:color="auto"/>
        <w:bottom w:val="none" w:sz="0" w:space="0" w:color="auto"/>
        <w:right w:val="none" w:sz="0" w:space="0" w:color="auto"/>
      </w:divBdr>
    </w:div>
    <w:div w:id="1128474613">
      <w:bodyDiv w:val="1"/>
      <w:marLeft w:val="0"/>
      <w:marRight w:val="0"/>
      <w:marTop w:val="0"/>
      <w:marBottom w:val="0"/>
      <w:divBdr>
        <w:top w:val="none" w:sz="0" w:space="0" w:color="auto"/>
        <w:left w:val="none" w:sz="0" w:space="0" w:color="auto"/>
        <w:bottom w:val="none" w:sz="0" w:space="0" w:color="auto"/>
        <w:right w:val="none" w:sz="0" w:space="0" w:color="auto"/>
      </w:divBdr>
    </w:div>
    <w:div w:id="156841901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145466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console.cloud.google.com/" TargetMode="Externa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6.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hyperlink" Target="http://localhost:3000/api/auth/callback/googl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1</Pages>
  <Words>1220</Words>
  <Characters>69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stafa Yasser Mostafa Youssef</cp:lastModifiedBy>
  <cp:revision>172</cp:revision>
  <cp:lastPrinted>2023-05-10T21:01:00Z</cp:lastPrinted>
  <dcterms:created xsi:type="dcterms:W3CDTF">2021-03-26T20:19:00Z</dcterms:created>
  <dcterms:modified xsi:type="dcterms:W3CDTF">2025-05-12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